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01"/>
        <w:gridCol w:w="999"/>
        <w:gridCol w:w="236"/>
        <w:gridCol w:w="840"/>
        <w:gridCol w:w="236"/>
        <w:gridCol w:w="849"/>
        <w:gridCol w:w="47"/>
        <w:gridCol w:w="78"/>
        <w:gridCol w:w="266"/>
        <w:gridCol w:w="17"/>
        <w:gridCol w:w="219"/>
        <w:gridCol w:w="47"/>
        <w:gridCol w:w="18"/>
        <w:gridCol w:w="283"/>
        <w:gridCol w:w="838"/>
        <w:gridCol w:w="1105"/>
        <w:gridCol w:w="1742"/>
        <w:gridCol w:w="142"/>
        <w:gridCol w:w="240"/>
      </w:tblGrid>
      <w:tr w:rsidR="00662B68" w:rsidRPr="00A50539" w:rsidTr="002C71D4">
        <w:trPr>
          <w:trHeight w:val="390"/>
        </w:trPr>
        <w:tc>
          <w:tcPr>
            <w:tcW w:w="2109" w:type="dxa"/>
            <w:gridSpan w:val="3"/>
            <w:vAlign w:val="center"/>
          </w:tcPr>
          <w:p w:rsidR="00662B68" w:rsidRPr="00A50539" w:rsidRDefault="00662B68" w:rsidP="00A50539">
            <w:pPr>
              <w:jc w:val="center"/>
              <w:rPr>
                <w:rFonts w:ascii="Arial" w:hAnsi="Arial" w:cs="Arial"/>
                <w:sz w:val="16"/>
              </w:rPr>
            </w:pPr>
            <w:bookmarkStart w:id="0" w:name="_GoBack"/>
            <w:bookmarkEnd w:id="0"/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3BE4F0C8" wp14:editId="58F5E9EB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3" w:type="dxa"/>
            <w:gridSpan w:val="17"/>
            <w:vMerge w:val="restart"/>
            <w:vAlign w:val="center"/>
          </w:tcPr>
          <w:p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:rsidR="00662B68" w:rsidRPr="00A50539" w:rsidRDefault="00662B68" w:rsidP="00A50539">
            <w:pPr>
              <w:pStyle w:val="Tablicacelija"/>
              <w:jc w:val="right"/>
              <w:rPr>
                <w:b/>
                <w:sz w:val="14"/>
              </w:rPr>
            </w:pPr>
            <w:r>
              <w:rPr>
                <w:b/>
                <w:sz w:val="14"/>
              </w:rPr>
              <w:t>Studentska referada</w:t>
            </w:r>
          </w:p>
        </w:tc>
      </w:tr>
      <w:tr w:rsidR="00662B68" w:rsidRPr="00A50539" w:rsidTr="002C71D4">
        <w:trPr>
          <w:trHeight w:hRule="exact" w:val="227"/>
        </w:trPr>
        <w:tc>
          <w:tcPr>
            <w:tcW w:w="2109" w:type="dxa"/>
            <w:gridSpan w:val="3"/>
            <w:vAlign w:val="center"/>
          </w:tcPr>
          <w:p w:rsidR="00662B68" w:rsidRPr="00A50539" w:rsidRDefault="00662B68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203" w:type="dxa"/>
            <w:gridSpan w:val="17"/>
            <w:vMerge/>
            <w:vAlign w:val="center"/>
          </w:tcPr>
          <w:p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662B68" w:rsidRPr="00A50539" w:rsidTr="00285ACC">
        <w:trPr>
          <w:trHeight w:hRule="exact" w:val="227"/>
        </w:trPr>
        <w:tc>
          <w:tcPr>
            <w:tcW w:w="9312" w:type="dxa"/>
            <w:gridSpan w:val="20"/>
            <w:vAlign w:val="center"/>
          </w:tcPr>
          <w:p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662B68" w:rsidTr="00285ACC">
        <w:tc>
          <w:tcPr>
            <w:tcW w:w="9312" w:type="dxa"/>
            <w:gridSpan w:val="20"/>
          </w:tcPr>
          <w:p w:rsidR="00662B68" w:rsidRPr="00623EA1" w:rsidRDefault="00662B68" w:rsidP="00160206"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Upitnik za studente o stručnoj praksi</w:t>
            </w:r>
          </w:p>
        </w:tc>
      </w:tr>
      <w:tr w:rsidR="00662B68" w:rsidTr="00285ACC">
        <w:trPr>
          <w:trHeight w:hRule="exact" w:val="170"/>
        </w:trPr>
        <w:tc>
          <w:tcPr>
            <w:tcW w:w="9312" w:type="dxa"/>
            <w:gridSpan w:val="20"/>
          </w:tcPr>
          <w:p w:rsidR="00662B68" w:rsidRDefault="00662B68"/>
        </w:tc>
      </w:tr>
      <w:tr w:rsidR="00662B68" w:rsidTr="00285ACC">
        <w:tc>
          <w:tcPr>
            <w:tcW w:w="9312" w:type="dxa"/>
            <w:gridSpan w:val="20"/>
          </w:tcPr>
          <w:p w:rsidR="00662B68" w:rsidRPr="00623EA1" w:rsidRDefault="00662B68" w:rsidP="00CC01E2">
            <w:pPr>
              <w:rPr>
                <w:b/>
              </w:rPr>
            </w:pPr>
            <w:r w:rsidRPr="00623EA1">
              <w:rPr>
                <w:b/>
              </w:rPr>
              <w:t xml:space="preserve">1. </w:t>
            </w:r>
            <w:r>
              <w:rPr>
                <w:b/>
              </w:rPr>
              <w:t>P</w:t>
            </w:r>
            <w:r w:rsidRPr="00623EA1">
              <w:rPr>
                <w:b/>
              </w:rPr>
              <w:t xml:space="preserve">odatci o </w:t>
            </w:r>
            <w:r>
              <w:rPr>
                <w:b/>
              </w:rPr>
              <w:t>studentu</w:t>
            </w:r>
          </w:p>
        </w:tc>
      </w:tr>
      <w:tr w:rsidR="00662B68" w:rsidTr="00285ACC">
        <w:trPr>
          <w:trHeight w:hRule="exact" w:val="113"/>
        </w:trPr>
        <w:tc>
          <w:tcPr>
            <w:tcW w:w="9312" w:type="dxa"/>
            <w:gridSpan w:val="20"/>
          </w:tcPr>
          <w:p w:rsidR="00662B68" w:rsidRDefault="00662B68"/>
        </w:tc>
      </w:tr>
      <w:tr w:rsidR="00662B68" w:rsidTr="002C71D4">
        <w:trPr>
          <w:trHeight w:hRule="exact" w:val="340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:rsidR="00662B68" w:rsidRPr="00A50539" w:rsidRDefault="00662B68" w:rsidP="0089121D">
            <w:pPr>
              <w:pStyle w:val="Tablicacelija"/>
            </w:pPr>
            <w:r>
              <w:t>Ime i prezime</w:t>
            </w:r>
          </w:p>
        </w:tc>
        <w:tc>
          <w:tcPr>
            <w:tcW w:w="7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Pr="00DD323C" w:rsidRDefault="00662B68" w:rsidP="0089121D">
            <w:pPr>
              <w:pStyle w:val="Ispunjavanje"/>
            </w:pPr>
          </w:p>
        </w:tc>
      </w:tr>
      <w:tr w:rsidR="00662B68" w:rsidTr="002C71D4">
        <w:trPr>
          <w:trHeight w:hRule="exact" w:val="113"/>
        </w:trPr>
        <w:tc>
          <w:tcPr>
            <w:tcW w:w="2109" w:type="dxa"/>
            <w:gridSpan w:val="3"/>
          </w:tcPr>
          <w:p w:rsidR="00662B68" w:rsidRPr="00A50539" w:rsidRDefault="00662B68" w:rsidP="00A50539">
            <w:pPr>
              <w:pStyle w:val="Tablicacelija"/>
            </w:pPr>
          </w:p>
        </w:tc>
        <w:tc>
          <w:tcPr>
            <w:tcW w:w="2835" w:type="dxa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2B68" w:rsidRPr="00DD323C" w:rsidRDefault="00662B68" w:rsidP="00E7655D">
            <w:pPr>
              <w:pStyle w:val="Ispunjavanje"/>
            </w:pPr>
          </w:p>
        </w:tc>
        <w:tc>
          <w:tcPr>
            <w:tcW w:w="1139" w:type="dxa"/>
            <w:gridSpan w:val="3"/>
            <w:tcBorders>
              <w:top w:val="single" w:sz="4" w:space="0" w:color="auto"/>
            </w:tcBorders>
            <w:vAlign w:val="center"/>
          </w:tcPr>
          <w:p w:rsidR="00662B68" w:rsidRPr="00DD323C" w:rsidRDefault="00662B68" w:rsidP="00E7655D">
            <w:pPr>
              <w:pStyle w:val="Tablicacelija"/>
              <w:jc w:val="center"/>
            </w:pPr>
          </w:p>
        </w:tc>
        <w:tc>
          <w:tcPr>
            <w:tcW w:w="322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62B68" w:rsidRPr="00DD323C" w:rsidRDefault="00662B68" w:rsidP="00E7655D">
            <w:pPr>
              <w:pStyle w:val="Ispunjavanje"/>
            </w:pPr>
          </w:p>
        </w:tc>
      </w:tr>
      <w:tr w:rsidR="00662B68" w:rsidTr="002C71D4">
        <w:trPr>
          <w:trHeight w:hRule="exact" w:val="340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:rsidR="00662B68" w:rsidRDefault="00662B68" w:rsidP="0089121D">
            <w:pPr>
              <w:pStyle w:val="Tablicacelija"/>
            </w:pPr>
            <w:r>
              <w:t>JMBAG</w:t>
            </w:r>
          </w:p>
        </w:tc>
        <w:tc>
          <w:tcPr>
            <w:tcW w:w="283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Pr="00DD323C" w:rsidRDefault="00662B68" w:rsidP="0089121D">
            <w:pPr>
              <w:pStyle w:val="Ispunjavanje"/>
            </w:pPr>
          </w:p>
        </w:tc>
        <w:tc>
          <w:tcPr>
            <w:tcW w:w="113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9121D">
            <w:pPr>
              <w:pStyle w:val="Tablicacelija"/>
              <w:jc w:val="right"/>
            </w:pPr>
            <w:r>
              <w:t>Kontakt</w:t>
            </w:r>
          </w:p>
        </w:tc>
        <w:tc>
          <w:tcPr>
            <w:tcW w:w="32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Pr="00DD323C" w:rsidRDefault="00662B68" w:rsidP="0089121D">
            <w:pPr>
              <w:pStyle w:val="Ispunjavanje"/>
            </w:pPr>
          </w:p>
        </w:tc>
      </w:tr>
      <w:tr w:rsidR="00662B68" w:rsidTr="002C71D4">
        <w:trPr>
          <w:trHeight w:hRule="exact" w:val="113"/>
        </w:trPr>
        <w:tc>
          <w:tcPr>
            <w:tcW w:w="2109" w:type="dxa"/>
            <w:gridSpan w:val="3"/>
          </w:tcPr>
          <w:p w:rsidR="00662B68" w:rsidRDefault="00662B68" w:rsidP="00A50539">
            <w:pPr>
              <w:pStyle w:val="Tablicacelija"/>
            </w:pPr>
          </w:p>
        </w:tc>
        <w:tc>
          <w:tcPr>
            <w:tcW w:w="2835" w:type="dxa"/>
            <w:gridSpan w:val="10"/>
            <w:tcBorders>
              <w:top w:val="single" w:sz="4" w:space="0" w:color="auto"/>
              <w:left w:val="nil"/>
            </w:tcBorders>
          </w:tcPr>
          <w:p w:rsidR="00662B68" w:rsidRDefault="00662B68" w:rsidP="00A50539">
            <w:pPr>
              <w:pStyle w:val="Ispunjavanje"/>
            </w:pPr>
          </w:p>
        </w:tc>
        <w:tc>
          <w:tcPr>
            <w:tcW w:w="1139" w:type="dxa"/>
            <w:gridSpan w:val="3"/>
            <w:tcBorders>
              <w:left w:val="nil"/>
            </w:tcBorders>
          </w:tcPr>
          <w:p w:rsidR="00662B68" w:rsidRDefault="00662B68" w:rsidP="00A50539">
            <w:pPr>
              <w:pStyle w:val="Ispunjavanje"/>
            </w:pPr>
          </w:p>
        </w:tc>
        <w:tc>
          <w:tcPr>
            <w:tcW w:w="3229" w:type="dxa"/>
            <w:gridSpan w:val="4"/>
            <w:tcBorders>
              <w:top w:val="single" w:sz="4" w:space="0" w:color="auto"/>
              <w:left w:val="nil"/>
            </w:tcBorders>
          </w:tcPr>
          <w:p w:rsidR="00662B68" w:rsidRDefault="00662B68" w:rsidP="00A50539">
            <w:pPr>
              <w:pStyle w:val="Ispunjavanje"/>
            </w:pPr>
          </w:p>
        </w:tc>
      </w:tr>
      <w:tr w:rsidR="00662B68" w:rsidTr="002C71D4">
        <w:trPr>
          <w:trHeight w:hRule="exact" w:val="340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:rsidR="00662B68" w:rsidRPr="00A50539" w:rsidRDefault="00662B68" w:rsidP="0089121D">
            <w:pPr>
              <w:pStyle w:val="Tablicacelija"/>
            </w:pPr>
            <w:r>
              <w:t>Studij</w:t>
            </w:r>
          </w:p>
        </w:tc>
        <w:tc>
          <w:tcPr>
            <w:tcW w:w="720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Pr="00DD323C" w:rsidRDefault="00662B68" w:rsidP="0089121D">
            <w:pPr>
              <w:pStyle w:val="Ispunjavanje"/>
            </w:pPr>
          </w:p>
        </w:tc>
      </w:tr>
      <w:tr w:rsidR="00662B68" w:rsidTr="00285ACC">
        <w:trPr>
          <w:trHeight w:hRule="exact" w:val="113"/>
        </w:trPr>
        <w:tc>
          <w:tcPr>
            <w:tcW w:w="9312" w:type="dxa"/>
            <w:gridSpan w:val="20"/>
          </w:tcPr>
          <w:p w:rsidR="00662B68" w:rsidRDefault="00662B68" w:rsidP="00A50539">
            <w:pPr>
              <w:pStyle w:val="Ispunjavanje"/>
            </w:pPr>
          </w:p>
        </w:tc>
      </w:tr>
      <w:tr w:rsidR="00662B68" w:rsidTr="002C71D4">
        <w:trPr>
          <w:trHeight w:hRule="exact" w:val="467"/>
        </w:trPr>
        <w:tc>
          <w:tcPr>
            <w:tcW w:w="2109" w:type="dxa"/>
            <w:gridSpan w:val="3"/>
            <w:tcBorders>
              <w:right w:val="single" w:sz="4" w:space="0" w:color="auto"/>
            </w:tcBorders>
            <w:vAlign w:val="center"/>
          </w:tcPr>
          <w:p w:rsidR="00662B68" w:rsidRPr="00A50539" w:rsidRDefault="00662B68" w:rsidP="00DD323C">
            <w:pPr>
              <w:pStyle w:val="Tablicacelija"/>
            </w:pPr>
            <w:r>
              <w:t>Akademska godina prvog upisa studija</w:t>
            </w:r>
          </w:p>
        </w:tc>
        <w:tc>
          <w:tcPr>
            <w:tcW w:w="21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Pr="00DD323C" w:rsidRDefault="00662B68" w:rsidP="00DD323C">
            <w:pPr>
              <w:pStyle w:val="Ispunjavanje"/>
            </w:pPr>
          </w:p>
        </w:tc>
        <w:tc>
          <w:tcPr>
            <w:tcW w:w="2918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E7655D">
            <w:pPr>
              <w:pStyle w:val="Tablicacelija"/>
              <w:jc w:val="right"/>
            </w:pPr>
            <w:r>
              <w:t>Trenutna studijska godina</w:t>
            </w:r>
          </w:p>
        </w:tc>
        <w:tc>
          <w:tcPr>
            <w:tcW w:w="21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Pr="00DD323C" w:rsidRDefault="00662B68" w:rsidP="00DD323C">
            <w:pPr>
              <w:pStyle w:val="Ispunjavanje"/>
            </w:pPr>
          </w:p>
        </w:tc>
      </w:tr>
      <w:tr w:rsidR="0089121D" w:rsidTr="00285ACC">
        <w:trPr>
          <w:trHeight w:hRule="exact" w:val="227"/>
        </w:trPr>
        <w:tc>
          <w:tcPr>
            <w:tcW w:w="9312" w:type="dxa"/>
            <w:gridSpan w:val="20"/>
          </w:tcPr>
          <w:p w:rsidR="0089121D" w:rsidRDefault="0089121D"/>
        </w:tc>
      </w:tr>
      <w:tr w:rsidR="00662B68" w:rsidTr="00285ACC">
        <w:tc>
          <w:tcPr>
            <w:tcW w:w="9312" w:type="dxa"/>
            <w:gridSpan w:val="20"/>
          </w:tcPr>
          <w:p w:rsidR="00662B68" w:rsidRPr="00623EA1" w:rsidRDefault="00662B68" w:rsidP="00A50539">
            <w:pPr>
              <w:pStyle w:val="Ispunjavanje"/>
            </w:pPr>
            <w:r w:rsidRPr="00623EA1">
              <w:t xml:space="preserve">2. Podatci </w:t>
            </w:r>
            <w:r>
              <w:t>o željenoj praksi</w:t>
            </w:r>
          </w:p>
        </w:tc>
      </w:tr>
      <w:tr w:rsidR="00662B68" w:rsidTr="00285ACC">
        <w:trPr>
          <w:trHeight w:hRule="exact" w:val="113"/>
        </w:trPr>
        <w:tc>
          <w:tcPr>
            <w:tcW w:w="9312" w:type="dxa"/>
            <w:gridSpan w:val="20"/>
          </w:tcPr>
          <w:p w:rsidR="00662B68" w:rsidRPr="00623EA1" w:rsidRDefault="00662B68" w:rsidP="00A50539">
            <w:pPr>
              <w:pStyle w:val="Ispunjavanje"/>
            </w:pPr>
          </w:p>
        </w:tc>
      </w:tr>
      <w:tr w:rsidR="00662B68" w:rsidTr="00285ACC">
        <w:trPr>
          <w:trHeight w:val="245"/>
        </w:trPr>
        <w:tc>
          <w:tcPr>
            <w:tcW w:w="9312" w:type="dxa"/>
            <w:gridSpan w:val="20"/>
            <w:vAlign w:val="center"/>
          </w:tcPr>
          <w:p w:rsidR="00662B68" w:rsidRPr="002C71D4" w:rsidRDefault="00662B68" w:rsidP="008B2810">
            <w:pPr>
              <w:pStyle w:val="Tablicacelija"/>
              <w:jc w:val="center"/>
              <w:rPr>
                <w:b/>
              </w:rPr>
            </w:pPr>
            <w:r w:rsidRPr="002C71D4">
              <w:rPr>
                <w:b/>
                <w:sz w:val="18"/>
              </w:rPr>
              <w:t>Samostalno ste našli praksu</w:t>
            </w:r>
            <w:r w:rsidR="002C71D4">
              <w:rPr>
                <w:b/>
                <w:sz w:val="18"/>
              </w:rPr>
              <w:t>:</w:t>
            </w:r>
          </w:p>
        </w:tc>
      </w:tr>
      <w:tr w:rsidR="00662B68" w:rsidTr="00285ACC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:rsidR="00662B68" w:rsidRPr="00DD323C" w:rsidRDefault="00662B68" w:rsidP="00DD323C">
            <w:pPr>
              <w:pStyle w:val="Ispunjavanje"/>
            </w:pPr>
          </w:p>
        </w:tc>
      </w:tr>
      <w:tr w:rsidR="00662B68" w:rsidRPr="00C919F3" w:rsidTr="00156701">
        <w:trPr>
          <w:trHeight w:val="397"/>
        </w:trPr>
        <w:tc>
          <w:tcPr>
            <w:tcW w:w="466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Pr="00C919F3" w:rsidRDefault="00662B68" w:rsidP="008B2810">
            <w:pPr>
              <w:pStyle w:val="Tablicacelija"/>
              <w:jc w:val="center"/>
              <w:rPr>
                <w:b/>
                <w:sz w:val="20"/>
              </w:rPr>
            </w:pPr>
            <w:r w:rsidRPr="00C919F3">
              <w:rPr>
                <w:b/>
                <w:sz w:val="20"/>
              </w:rPr>
              <w:t>DA</w:t>
            </w:r>
          </w:p>
        </w:tc>
        <w:tc>
          <w:tcPr>
            <w:tcW w:w="236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:rsidR="00662B68" w:rsidRPr="00C919F3" w:rsidRDefault="00662B68" w:rsidP="008B2810">
            <w:pPr>
              <w:pStyle w:val="Tablicacelija"/>
              <w:rPr>
                <w:sz w:val="20"/>
              </w:rPr>
            </w:pPr>
          </w:p>
        </w:tc>
        <w:tc>
          <w:tcPr>
            <w:tcW w:w="4415" w:type="dxa"/>
            <w:gridSpan w:val="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662B68" w:rsidRPr="00C919F3" w:rsidRDefault="00662B68" w:rsidP="008B2810">
            <w:pPr>
              <w:pStyle w:val="Tablicacelija"/>
              <w:jc w:val="center"/>
              <w:rPr>
                <w:b/>
                <w:sz w:val="20"/>
              </w:rPr>
            </w:pPr>
            <w:r w:rsidRPr="00C919F3">
              <w:rPr>
                <w:b/>
                <w:sz w:val="20"/>
              </w:rPr>
              <w:t>NE</w:t>
            </w:r>
          </w:p>
        </w:tc>
      </w:tr>
      <w:tr w:rsidR="00662B68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</w:tr>
      <w:tr w:rsidR="00662B68" w:rsidTr="002C71D4">
        <w:trPr>
          <w:trHeight w:hRule="exact" w:val="284"/>
        </w:trPr>
        <w:tc>
          <w:tcPr>
            <w:tcW w:w="210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A57A1D">
            <w:pPr>
              <w:pStyle w:val="Tablicacelija"/>
            </w:pPr>
            <w:r>
              <w:t xml:space="preserve">Preko mobilnosti 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285ACC">
            <w:pPr>
              <w:pStyle w:val="Ispunjavanje"/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A57A1D">
            <w:pPr>
              <w:pStyle w:val="Tablicacelija"/>
            </w:pPr>
            <w:r>
              <w:t>Da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285ACC">
            <w:pPr>
              <w:pStyle w:val="Ispunjavanje"/>
            </w:pPr>
          </w:p>
        </w:tc>
        <w:tc>
          <w:tcPr>
            <w:tcW w:w="124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A57A1D">
            <w:pPr>
              <w:pStyle w:val="Tablicacelija"/>
            </w:pPr>
            <w:r>
              <w:t>Ne</w:t>
            </w: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 w:val="restart"/>
            <w:tcBorders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  <w:r>
              <w:t>Preferirana tvrtka</w:t>
            </w:r>
          </w:p>
        </w:tc>
        <w:tc>
          <w:tcPr>
            <w:tcW w:w="28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285ACC">
            <w:pPr>
              <w:pStyle w:val="Ispunjavanje"/>
            </w:pPr>
          </w:p>
        </w:tc>
        <w:tc>
          <w:tcPr>
            <w:tcW w:w="38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</w:tr>
      <w:tr w:rsidR="00662B68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</w:tr>
      <w:tr w:rsidR="00662B68" w:rsidTr="002C71D4">
        <w:trPr>
          <w:trHeight w:hRule="exact" w:val="340"/>
        </w:trPr>
        <w:tc>
          <w:tcPr>
            <w:tcW w:w="2109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A57A1D">
            <w:pPr>
              <w:pStyle w:val="Tablicacelija"/>
            </w:pPr>
            <w:r>
              <w:t>Naziv mobilnosti</w:t>
            </w:r>
          </w:p>
        </w:tc>
        <w:tc>
          <w:tcPr>
            <w:tcW w:w="22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285ACC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</w:tr>
      <w:tr w:rsidR="00662B68" w:rsidTr="002C71D4">
        <w:trPr>
          <w:trHeight w:hRule="exact" w:val="255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8B2810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right w:val="single" w:sz="4" w:space="0" w:color="auto"/>
            </w:tcBorders>
            <w:vAlign w:val="center"/>
          </w:tcPr>
          <w:p w:rsidR="00662B68" w:rsidRDefault="009F568A" w:rsidP="008B2810">
            <w:pPr>
              <w:pStyle w:val="Tablicacelija"/>
              <w:jc w:val="center"/>
            </w:pPr>
            <w:r>
              <w:t>ili</w:t>
            </w:r>
          </w:p>
        </w:tc>
      </w:tr>
      <w:tr w:rsidR="009F568A" w:rsidTr="002C71D4">
        <w:trPr>
          <w:trHeight w:hRule="exact"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8B2810">
            <w:pPr>
              <w:pStyle w:val="Tablicacelija"/>
            </w:pPr>
            <w:r>
              <w:t>Tvrtka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F64069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 w:val="restart"/>
            <w:tcBorders>
              <w:right w:val="single" w:sz="4" w:space="0" w:color="auto"/>
            </w:tcBorders>
            <w:vAlign w:val="center"/>
          </w:tcPr>
          <w:p w:rsidR="009F568A" w:rsidRDefault="009F568A" w:rsidP="00662B68">
            <w:pPr>
              <w:pStyle w:val="Tablicacelija"/>
            </w:pPr>
            <w:r>
              <w:t>Preferirana djelatnosti poslodavca</w:t>
            </w:r>
          </w:p>
        </w:tc>
        <w:tc>
          <w:tcPr>
            <w:tcW w:w="28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285ACC">
            <w:pPr>
              <w:pStyle w:val="Ispunjavanje"/>
            </w:pPr>
          </w:p>
        </w:tc>
        <w:tc>
          <w:tcPr>
            <w:tcW w:w="38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8B2810">
            <w:pPr>
              <w:pStyle w:val="Tablicacelija"/>
              <w:jc w:val="center"/>
            </w:pPr>
          </w:p>
        </w:tc>
      </w:tr>
      <w:tr w:rsidR="009F568A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F64069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:rsidR="009F568A" w:rsidRDefault="009F568A" w:rsidP="00662B68">
            <w:pPr>
              <w:pStyle w:val="Tablicacelija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8B2810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8B2810">
            <w:pPr>
              <w:pStyle w:val="Tablicacelija"/>
              <w:jc w:val="center"/>
            </w:pPr>
          </w:p>
        </w:tc>
      </w:tr>
      <w:tr w:rsidR="009F568A" w:rsidTr="002C71D4">
        <w:trPr>
          <w:trHeight w:hRule="exact"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662B68">
            <w:pPr>
              <w:pStyle w:val="Tablicacelija"/>
            </w:pPr>
            <w:r>
              <w:t>Ulica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662B68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9F568A" w:rsidRDefault="009F568A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:rsidR="009F568A" w:rsidRDefault="009F568A" w:rsidP="00662B68">
            <w:pPr>
              <w:pStyle w:val="Tablicacelija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662B68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F568A" w:rsidRDefault="009F568A" w:rsidP="00662B68">
            <w:pPr>
              <w:pStyle w:val="Tablicacelija"/>
              <w:jc w:val="center"/>
            </w:pPr>
          </w:p>
        </w:tc>
      </w:tr>
      <w:tr w:rsidR="00662B68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</w:pPr>
          </w:p>
        </w:tc>
      </w:tr>
      <w:tr w:rsidR="00662B68" w:rsidTr="002C71D4">
        <w:trPr>
          <w:trHeight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</w:pPr>
            <w:r>
              <w:t>Mjesto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 w:val="restart"/>
            <w:tcBorders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</w:pPr>
            <w:r>
              <w:t>Preferirano zemljopisno područje</w:t>
            </w:r>
          </w:p>
        </w:tc>
        <w:tc>
          <w:tcPr>
            <w:tcW w:w="284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Ispunjavanje"/>
            </w:pPr>
          </w:p>
        </w:tc>
        <w:tc>
          <w:tcPr>
            <w:tcW w:w="38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</w:tr>
      <w:tr w:rsidR="00662B68" w:rsidTr="002C71D4">
        <w:trPr>
          <w:trHeight w:hRule="exact" w:val="113"/>
        </w:trPr>
        <w:tc>
          <w:tcPr>
            <w:tcW w:w="4661" w:type="dxa"/>
            <w:gridSpan w:val="10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</w:tr>
      <w:tr w:rsidR="00662B68" w:rsidTr="002C71D4">
        <w:trPr>
          <w:trHeight w:val="340"/>
        </w:trPr>
        <w:tc>
          <w:tcPr>
            <w:tcW w:w="111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</w:pPr>
            <w:r>
              <w:t>Kontakt</w:t>
            </w:r>
          </w:p>
        </w:tc>
        <w:tc>
          <w:tcPr>
            <w:tcW w:w="32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Ispunjavanje"/>
            </w:pPr>
          </w:p>
        </w:tc>
        <w:tc>
          <w:tcPr>
            <w:tcW w:w="34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1186" w:type="dxa"/>
            <w:gridSpan w:val="4"/>
            <w:vMerge/>
            <w:tcBorders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84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3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</w:tr>
      <w:tr w:rsidR="00662B68" w:rsidTr="002C71D4">
        <w:trPr>
          <w:trHeight w:val="245"/>
        </w:trPr>
        <w:tc>
          <w:tcPr>
            <w:tcW w:w="4661" w:type="dxa"/>
            <w:gridSpan w:val="10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236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  <w:tc>
          <w:tcPr>
            <w:tcW w:w="4415" w:type="dxa"/>
            <w:gridSpan w:val="8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662B68" w:rsidRDefault="00662B68" w:rsidP="00662B68">
            <w:pPr>
              <w:pStyle w:val="Tablicacelija"/>
              <w:jc w:val="center"/>
            </w:pPr>
          </w:p>
        </w:tc>
      </w:tr>
      <w:tr w:rsidR="00662B68" w:rsidTr="00285ACC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:rsidR="00662B68" w:rsidRPr="00DD323C" w:rsidRDefault="00662B68" w:rsidP="00662B68">
            <w:pPr>
              <w:pStyle w:val="Ispunjavanje"/>
            </w:pPr>
          </w:p>
        </w:tc>
      </w:tr>
      <w:tr w:rsidR="00662B68" w:rsidRPr="002C71D4" w:rsidTr="002C71D4">
        <w:trPr>
          <w:trHeight w:hRule="exact" w:val="227"/>
        </w:trPr>
        <w:tc>
          <w:tcPr>
            <w:tcW w:w="9312" w:type="dxa"/>
            <w:gridSpan w:val="20"/>
            <w:vAlign w:val="center"/>
          </w:tcPr>
          <w:p w:rsidR="00662B68" w:rsidRPr="002C71D4" w:rsidRDefault="002C71D4" w:rsidP="002C71D4">
            <w:pPr>
              <w:pStyle w:val="Ispunjavanje"/>
              <w:jc w:val="center"/>
            </w:pPr>
            <w:r>
              <w:rPr>
                <w:sz w:val="18"/>
              </w:rPr>
              <w:t>Praksu bi odradili:</w:t>
            </w:r>
          </w:p>
        </w:tc>
      </w:tr>
      <w:tr w:rsidR="002C71D4" w:rsidRPr="002C71D4" w:rsidTr="002C71D4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:rsidR="002C71D4" w:rsidRDefault="002C71D4" w:rsidP="002C71D4">
            <w:pPr>
              <w:pStyle w:val="Ispunjavanje"/>
              <w:jc w:val="center"/>
              <w:rPr>
                <w:sz w:val="18"/>
              </w:rPr>
            </w:pPr>
          </w:p>
        </w:tc>
      </w:tr>
      <w:tr w:rsidR="002C71D4" w:rsidTr="00156701">
        <w:trPr>
          <w:trHeight w:hRule="exact" w:val="340"/>
        </w:trPr>
        <w:tc>
          <w:tcPr>
            <w:tcW w:w="4678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2C71D4">
            <w:pPr>
              <w:pStyle w:val="Ispunjavanje"/>
              <w:jc w:val="center"/>
            </w:pPr>
            <w:r>
              <w:t>Neprekidno</w:t>
            </w: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2C71D4">
            <w:pPr>
              <w:pStyle w:val="Ispunjavanje"/>
              <w:jc w:val="center"/>
            </w:pPr>
            <w:r>
              <w:t>S prekidima (napišite razdoblja)</w:t>
            </w:r>
          </w:p>
        </w:tc>
      </w:tr>
      <w:tr w:rsidR="002C71D4" w:rsidTr="002C71D4">
        <w:trPr>
          <w:trHeight w:hRule="exact" w:val="113"/>
        </w:trPr>
        <w:tc>
          <w:tcPr>
            <w:tcW w:w="4678" w:type="dxa"/>
            <w:gridSpan w:val="11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Default="002C71D4" w:rsidP="002C71D4">
            <w:pPr>
              <w:pStyle w:val="Ispunjavanje"/>
              <w:jc w:val="center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Default="002C71D4" w:rsidP="002C71D4">
            <w:pPr>
              <w:pStyle w:val="Ispunjavanje"/>
              <w:jc w:val="center"/>
            </w:pPr>
          </w:p>
        </w:tc>
      </w:tr>
      <w:tr w:rsidR="002C71D4" w:rsidTr="00156701">
        <w:trPr>
          <w:trHeight w:hRule="exact" w:val="555"/>
        </w:trPr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2C71D4">
            <w:pPr>
              <w:pStyle w:val="Tablicacelija"/>
            </w:pPr>
            <w:r>
              <w:t xml:space="preserve">Od </w:t>
            </w:r>
          </w:p>
        </w:tc>
        <w:tc>
          <w:tcPr>
            <w:tcW w:w="36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2C71D4">
            <w:pPr>
              <w:pStyle w:val="Ispunjavanje"/>
            </w:pPr>
          </w:p>
        </w:tc>
        <w:tc>
          <w:tcPr>
            <w:tcW w:w="28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2C71D4">
            <w:pPr>
              <w:pStyle w:val="Tablicacelija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283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382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71D4" w:rsidRPr="00156701" w:rsidRDefault="002C71D4" w:rsidP="00156701">
            <w:pPr>
              <w:pStyle w:val="Ispunjavanje"/>
            </w:pPr>
          </w:p>
        </w:tc>
        <w:tc>
          <w:tcPr>
            <w:tcW w:w="24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</w:tr>
      <w:tr w:rsidR="002C71D4" w:rsidTr="00156701">
        <w:trPr>
          <w:trHeight w:hRule="exact" w:val="113"/>
        </w:trPr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:rsidR="002C71D4" w:rsidRPr="00DD323C" w:rsidRDefault="002C71D4" w:rsidP="002C71D4">
            <w:pPr>
              <w:pStyle w:val="Tablicacelija"/>
            </w:pPr>
          </w:p>
        </w:tc>
        <w:tc>
          <w:tcPr>
            <w:tcW w:w="3686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C71D4" w:rsidRPr="00DD323C" w:rsidRDefault="002C71D4" w:rsidP="002C71D4">
            <w:pPr>
              <w:pStyle w:val="Tablicacelija"/>
            </w:pPr>
          </w:p>
        </w:tc>
        <w:tc>
          <w:tcPr>
            <w:tcW w:w="283" w:type="dxa"/>
            <w:gridSpan w:val="2"/>
            <w:tcBorders>
              <w:right w:val="single" w:sz="4" w:space="0" w:color="auto"/>
            </w:tcBorders>
            <w:vAlign w:val="center"/>
          </w:tcPr>
          <w:p w:rsidR="002C71D4" w:rsidRPr="00DD323C" w:rsidRDefault="002C71D4" w:rsidP="002C71D4">
            <w:pPr>
              <w:pStyle w:val="Tablicacelija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28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3827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2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</w:tr>
      <w:tr w:rsidR="002C71D4" w:rsidTr="00156701">
        <w:trPr>
          <w:trHeight w:hRule="exact" w:val="593"/>
        </w:trPr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2C71D4" w:rsidRDefault="002C71D4" w:rsidP="002C71D4">
            <w:pPr>
              <w:pStyle w:val="Tablicacelija"/>
            </w:pPr>
            <w:r>
              <w:t>Do</w:t>
            </w:r>
          </w:p>
        </w:tc>
        <w:tc>
          <w:tcPr>
            <w:tcW w:w="368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71D4" w:rsidRPr="002C71D4" w:rsidRDefault="002C71D4" w:rsidP="002C71D4">
            <w:pPr>
              <w:pStyle w:val="Ispunjavanje"/>
            </w:pPr>
          </w:p>
        </w:tc>
        <w:tc>
          <w:tcPr>
            <w:tcW w:w="28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2C71D4" w:rsidRDefault="002C71D4" w:rsidP="002C71D4">
            <w:pPr>
              <w:pStyle w:val="Tablicacelija"/>
              <w:rPr>
                <w:b/>
              </w:rPr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28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3827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2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</w:tr>
      <w:tr w:rsidR="002C71D4" w:rsidTr="00156701">
        <w:trPr>
          <w:trHeight w:hRule="exact" w:val="113"/>
        </w:trPr>
        <w:tc>
          <w:tcPr>
            <w:tcW w:w="4678" w:type="dxa"/>
            <w:gridSpan w:val="11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28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</w:tr>
      <w:tr w:rsidR="00156701" w:rsidTr="00156701">
        <w:trPr>
          <w:trHeight w:hRule="exact" w:val="113"/>
        </w:trPr>
        <w:tc>
          <w:tcPr>
            <w:tcW w:w="4678" w:type="dxa"/>
            <w:gridSpan w:val="11"/>
            <w:tcBorders>
              <w:top w:val="single" w:sz="4" w:space="0" w:color="auto"/>
            </w:tcBorders>
            <w:vAlign w:val="center"/>
          </w:tcPr>
          <w:p w:rsidR="00156701" w:rsidRPr="00DD323C" w:rsidRDefault="00156701" w:rsidP="00662B68">
            <w:pPr>
              <w:pStyle w:val="Ispunjavanje"/>
            </w:pPr>
          </w:p>
        </w:tc>
        <w:tc>
          <w:tcPr>
            <w:tcW w:w="284" w:type="dxa"/>
            <w:gridSpan w:val="3"/>
            <w:vAlign w:val="center"/>
          </w:tcPr>
          <w:p w:rsidR="00156701" w:rsidRPr="00DD323C" w:rsidRDefault="00156701" w:rsidP="00662B68">
            <w:pPr>
              <w:pStyle w:val="Ispunjavanje"/>
            </w:pPr>
          </w:p>
        </w:tc>
        <w:tc>
          <w:tcPr>
            <w:tcW w:w="4350" w:type="dxa"/>
            <w:gridSpan w:val="6"/>
            <w:tcBorders>
              <w:top w:val="single" w:sz="4" w:space="0" w:color="auto"/>
              <w:left w:val="nil"/>
            </w:tcBorders>
            <w:vAlign w:val="center"/>
          </w:tcPr>
          <w:p w:rsidR="00156701" w:rsidRPr="00DD323C" w:rsidRDefault="00156701" w:rsidP="00662B68">
            <w:pPr>
              <w:pStyle w:val="Ispunjavanje"/>
            </w:pPr>
          </w:p>
        </w:tc>
      </w:tr>
      <w:tr w:rsidR="002C71D4" w:rsidTr="00156701">
        <w:trPr>
          <w:trHeight w:hRule="exact" w:val="227"/>
        </w:trPr>
        <w:tc>
          <w:tcPr>
            <w:tcW w:w="9312" w:type="dxa"/>
            <w:gridSpan w:val="20"/>
            <w:vAlign w:val="center"/>
          </w:tcPr>
          <w:p w:rsidR="002C71D4" w:rsidRPr="00DD323C" w:rsidRDefault="002C71D4" w:rsidP="00662B68">
            <w:pPr>
              <w:pStyle w:val="Ispunjavanje"/>
            </w:pPr>
          </w:p>
        </w:tc>
      </w:tr>
      <w:tr w:rsidR="00662B68" w:rsidTr="00285ACC">
        <w:trPr>
          <w:trHeight w:val="245"/>
        </w:trPr>
        <w:tc>
          <w:tcPr>
            <w:tcW w:w="9312" w:type="dxa"/>
            <w:gridSpan w:val="20"/>
            <w:vAlign w:val="center"/>
          </w:tcPr>
          <w:p w:rsidR="00662B68" w:rsidRPr="00DD323C" w:rsidRDefault="00662B68" w:rsidP="00662B68">
            <w:pPr>
              <w:pStyle w:val="Ispunjavanje"/>
            </w:pPr>
            <w:r>
              <w:t>3. Komentari</w:t>
            </w:r>
          </w:p>
        </w:tc>
      </w:tr>
      <w:tr w:rsidR="00662B68" w:rsidTr="00285ACC">
        <w:trPr>
          <w:trHeight w:hRule="exact" w:val="113"/>
        </w:trPr>
        <w:tc>
          <w:tcPr>
            <w:tcW w:w="9312" w:type="dxa"/>
            <w:gridSpan w:val="20"/>
            <w:vAlign w:val="center"/>
          </w:tcPr>
          <w:p w:rsidR="00662B68" w:rsidRDefault="00662B68" w:rsidP="00662B68">
            <w:pPr>
              <w:pStyle w:val="Ispunjavanje"/>
            </w:pPr>
          </w:p>
        </w:tc>
      </w:tr>
      <w:tr w:rsidR="00662B68" w:rsidTr="00285ACC">
        <w:trPr>
          <w:trHeight w:val="245"/>
        </w:trPr>
        <w:tc>
          <w:tcPr>
            <w:tcW w:w="9312" w:type="dxa"/>
            <w:gridSpan w:val="20"/>
            <w:vAlign w:val="center"/>
          </w:tcPr>
          <w:p w:rsidR="00662B68" w:rsidRPr="00623EA1" w:rsidRDefault="00662B68" w:rsidP="00662B68">
            <w:pPr>
              <w:pStyle w:val="Tablicacelija"/>
            </w:pPr>
            <w:r>
              <w:t>Ovdje možete opisati specifične okolnosti vezane za Vas i/ili praksu</w:t>
            </w:r>
          </w:p>
        </w:tc>
      </w:tr>
      <w:tr w:rsidR="00662B68" w:rsidTr="00285ACC">
        <w:trPr>
          <w:trHeight w:hRule="exact" w:val="113"/>
        </w:trPr>
        <w:tc>
          <w:tcPr>
            <w:tcW w:w="9312" w:type="dxa"/>
            <w:gridSpan w:val="20"/>
            <w:tcBorders>
              <w:bottom w:val="single" w:sz="4" w:space="0" w:color="auto"/>
            </w:tcBorders>
            <w:vAlign w:val="center"/>
          </w:tcPr>
          <w:p w:rsidR="00662B68" w:rsidRPr="00623EA1" w:rsidRDefault="00662B68" w:rsidP="00662B68">
            <w:pPr>
              <w:pStyle w:val="Ispunjavanje"/>
            </w:pPr>
          </w:p>
        </w:tc>
      </w:tr>
      <w:tr w:rsidR="00662B68" w:rsidTr="00156701">
        <w:trPr>
          <w:trHeight w:val="1750"/>
        </w:trPr>
        <w:tc>
          <w:tcPr>
            <w:tcW w:w="9312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2B68" w:rsidRPr="00285ACC" w:rsidRDefault="00662B68" w:rsidP="00285ACC">
            <w:pPr>
              <w:pStyle w:val="Ispunjavanje"/>
            </w:pPr>
          </w:p>
        </w:tc>
      </w:tr>
    </w:tbl>
    <w:p w:rsidR="00623EA1" w:rsidRPr="002678AA" w:rsidRDefault="00623EA1" w:rsidP="00156701">
      <w:pPr>
        <w:rPr>
          <w:rStyle w:val="SubtleEmphasis"/>
          <w:sz w:val="14"/>
        </w:rPr>
      </w:pPr>
    </w:p>
    <w:sectPr w:rsidR="00623EA1" w:rsidRPr="002678A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681B" w:rsidRDefault="0050681B" w:rsidP="00623EA1">
      <w:pPr>
        <w:spacing w:after="0" w:line="240" w:lineRule="auto"/>
      </w:pPr>
      <w:r>
        <w:separator/>
      </w:r>
    </w:p>
  </w:endnote>
  <w:endnote w:type="continuationSeparator" w:id="0">
    <w:p w:rsidR="0050681B" w:rsidRDefault="0050681B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CC01E2" w:rsidRPr="00A50539" w:rsidTr="00C36419">
      <w:trPr>
        <w:trHeight w:val="155"/>
      </w:trPr>
      <w:tc>
        <w:tcPr>
          <w:tcW w:w="8359" w:type="dxa"/>
          <w:vAlign w:val="center"/>
        </w:tcPr>
        <w:p w:rsidR="00CC01E2" w:rsidRPr="00A50539" w:rsidRDefault="00285ACC" w:rsidP="00CC01E2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2</w:t>
          </w:r>
          <w:r w:rsidR="002C71D4">
            <w:rPr>
              <w:noProof/>
              <w:lang w:eastAsia="hr-HR"/>
            </w:rPr>
            <w:t>/5</w:t>
          </w:r>
          <w:r>
            <w:rPr>
              <w:noProof/>
              <w:lang w:eastAsia="hr-HR"/>
            </w:rPr>
            <w:t xml:space="preserve"> </w:t>
          </w:r>
          <w:r w:rsidRPr="00285ACC">
            <w:rPr>
              <w:noProof/>
              <w:lang w:eastAsia="hr-HR"/>
            </w:rPr>
            <w:t>Upitnik za studente o stručnoj praksi</w:t>
          </w:r>
        </w:p>
      </w:tc>
      <w:tc>
        <w:tcPr>
          <w:tcW w:w="939" w:type="dxa"/>
          <w:vAlign w:val="center"/>
        </w:tcPr>
        <w:p w:rsidR="00CC01E2" w:rsidRPr="00A50539" w:rsidRDefault="00CC01E2" w:rsidP="00CC01E2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2E53D2">
            <w:rPr>
              <w:noProof/>
            </w:rPr>
            <w:t>1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582790">
            <w:rPr>
              <w:bCs/>
              <w:sz w:val="24"/>
              <w:szCs w:val="24"/>
            </w:rPr>
            <w:fldChar w:fldCharType="begin"/>
          </w:r>
          <w:r w:rsidRPr="00582790">
            <w:rPr>
              <w:bCs/>
            </w:rPr>
            <w:instrText xml:space="preserve"> NUMPAGES  </w:instrText>
          </w:r>
          <w:r w:rsidRPr="00582790">
            <w:rPr>
              <w:bCs/>
              <w:sz w:val="24"/>
              <w:szCs w:val="24"/>
            </w:rPr>
            <w:fldChar w:fldCharType="separate"/>
          </w:r>
          <w:r w:rsidR="002E53D2">
            <w:rPr>
              <w:bCs/>
              <w:noProof/>
            </w:rPr>
            <w:t>1</w:t>
          </w:r>
          <w:r w:rsidRPr="00582790">
            <w:rPr>
              <w:bCs/>
              <w:sz w:val="24"/>
              <w:szCs w:val="24"/>
            </w:rPr>
            <w:fldChar w:fldCharType="end"/>
          </w:r>
        </w:p>
      </w:tc>
    </w:tr>
  </w:tbl>
  <w:p w:rsidR="00CC01E2" w:rsidRDefault="00CC01E2" w:rsidP="00CC0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681B" w:rsidRDefault="0050681B" w:rsidP="00623EA1">
      <w:pPr>
        <w:spacing w:after="0" w:line="240" w:lineRule="auto"/>
      </w:pPr>
      <w:r>
        <w:separator/>
      </w:r>
    </w:p>
  </w:footnote>
  <w:footnote w:type="continuationSeparator" w:id="0">
    <w:p w:rsidR="0050681B" w:rsidRDefault="0050681B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:rsidTr="00CC01E2">
      <w:tc>
        <w:tcPr>
          <w:tcW w:w="6810" w:type="dxa"/>
          <w:vAlign w:val="center"/>
        </w:tcPr>
        <w:p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7A17D250" wp14:editId="7EEC520D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4B14BAD4" wp14:editId="75502576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:rsidR="00623EA1" w:rsidRDefault="00623EA1" w:rsidP="00285ACC">
          <w:pPr>
            <w:jc w:val="center"/>
          </w:pPr>
          <w:r w:rsidRPr="00623EA1">
            <w:rPr>
              <w:rFonts w:ascii="Arial" w:hAnsi="Arial" w:cs="Arial"/>
              <w:b/>
              <w:sz w:val="40"/>
            </w:rPr>
            <w:t>OB-</w:t>
          </w:r>
          <w:r w:rsidR="00285ACC">
            <w:rPr>
              <w:rFonts w:ascii="Arial" w:hAnsi="Arial" w:cs="Arial"/>
              <w:b/>
              <w:sz w:val="40"/>
            </w:rPr>
            <w:t>2</w:t>
          </w:r>
        </w:p>
      </w:tc>
    </w:tr>
  </w:tbl>
  <w:p w:rsidR="00623EA1" w:rsidRDefault="00623EA1" w:rsidP="00623E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Dc1MzE1sTA0MzRR0lEKTi0uzszPAykwqwUA/d/BoCwAAAA="/>
  </w:docVars>
  <w:rsids>
    <w:rsidRoot w:val="00623EA1"/>
    <w:rsid w:val="0002690B"/>
    <w:rsid w:val="00156701"/>
    <w:rsid w:val="00160206"/>
    <w:rsid w:val="002678AA"/>
    <w:rsid w:val="002758B6"/>
    <w:rsid w:val="00285ACC"/>
    <w:rsid w:val="002C71D4"/>
    <w:rsid w:val="002E53D2"/>
    <w:rsid w:val="00431286"/>
    <w:rsid w:val="00440A82"/>
    <w:rsid w:val="004A739D"/>
    <w:rsid w:val="0050681B"/>
    <w:rsid w:val="00582790"/>
    <w:rsid w:val="00623EA1"/>
    <w:rsid w:val="00662B68"/>
    <w:rsid w:val="00683214"/>
    <w:rsid w:val="006F4E0C"/>
    <w:rsid w:val="00713DC5"/>
    <w:rsid w:val="007144AC"/>
    <w:rsid w:val="00765071"/>
    <w:rsid w:val="00781B62"/>
    <w:rsid w:val="0088521F"/>
    <w:rsid w:val="0089121D"/>
    <w:rsid w:val="008B2810"/>
    <w:rsid w:val="009E314E"/>
    <w:rsid w:val="009F568A"/>
    <w:rsid w:val="00A50539"/>
    <w:rsid w:val="00A57A1D"/>
    <w:rsid w:val="00AC2879"/>
    <w:rsid w:val="00BA49CB"/>
    <w:rsid w:val="00BC0235"/>
    <w:rsid w:val="00C919F3"/>
    <w:rsid w:val="00CC01E2"/>
    <w:rsid w:val="00D2579E"/>
    <w:rsid w:val="00D37F46"/>
    <w:rsid w:val="00DD323C"/>
    <w:rsid w:val="00E37029"/>
    <w:rsid w:val="00E7655D"/>
    <w:rsid w:val="00F1791C"/>
    <w:rsid w:val="00F51519"/>
    <w:rsid w:val="00F64069"/>
    <w:rsid w:val="00F72128"/>
    <w:rsid w:val="00FC6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ablica naslovi"/>
    <w:qFormat/>
    <w:rsid w:val="00A50539"/>
    <w:rPr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DefaultParagraphFont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DefaultParagraphFont"/>
    <w:link w:val="Tablicacelija"/>
    <w:rsid w:val="00A50539"/>
    <w:rPr>
      <w:color w:val="404040" w:themeColor="text1" w:themeTint="BF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Sanja Lončar</cp:lastModifiedBy>
  <cp:revision>2</cp:revision>
  <cp:lastPrinted>2020-12-18T09:29:00Z</cp:lastPrinted>
  <dcterms:created xsi:type="dcterms:W3CDTF">2021-03-31T10:26:00Z</dcterms:created>
  <dcterms:modified xsi:type="dcterms:W3CDTF">2021-03-31T10:26:00Z</dcterms:modified>
</cp:coreProperties>
</file>